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A73395" w14:textId="77777777" w:rsidR="00146F45" w:rsidRDefault="00146F45" w:rsidP="00146F45">
      <w:pPr>
        <w:spacing w:after="0" w:line="276" w:lineRule="auto"/>
        <w:rPr>
          <w:rFonts w:ascii="Arial" w:hAnsi="Arial" w:cs="Arial"/>
          <w:b/>
          <w:sz w:val="28"/>
          <w:szCs w:val="28"/>
        </w:rPr>
      </w:pPr>
      <w:r w:rsidRPr="004C16C0">
        <w:rPr>
          <w:rFonts w:ascii="Arial" w:hAnsi="Arial" w:cs="Arial"/>
          <w:b/>
          <w:sz w:val="28"/>
          <w:szCs w:val="28"/>
        </w:rPr>
        <w:t>Work</w:t>
      </w:r>
      <w:bookmarkStart w:id="0" w:name="_GoBack"/>
      <w:bookmarkEnd w:id="0"/>
      <w:r w:rsidRPr="004C16C0">
        <w:rPr>
          <w:rFonts w:ascii="Arial" w:hAnsi="Arial" w:cs="Arial"/>
          <w:b/>
          <w:sz w:val="28"/>
          <w:szCs w:val="28"/>
        </w:rPr>
        <w:t>shop Application Form</w:t>
      </w:r>
    </w:p>
    <w:p w14:paraId="5F7296D8" w14:textId="77777777" w:rsidR="00146F45" w:rsidRDefault="00146F45" w:rsidP="00146F45">
      <w:pPr>
        <w:spacing w:after="0" w:line="276" w:lineRule="auto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46F45" w14:paraId="28F5738C" w14:textId="77777777" w:rsidTr="00180311">
        <w:tc>
          <w:tcPr>
            <w:tcW w:w="9350" w:type="dxa"/>
            <w:gridSpan w:val="2"/>
            <w:shd w:val="clear" w:color="auto" w:fill="D9D9D9" w:themeFill="background1" w:themeFillShade="D9"/>
          </w:tcPr>
          <w:p w14:paraId="4A11D3C1" w14:textId="77777777" w:rsidR="00146F45" w:rsidRDefault="00146F45" w:rsidP="00180311">
            <w:pPr>
              <w:spacing w:line="27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 Applicant</w:t>
            </w:r>
          </w:p>
        </w:tc>
      </w:tr>
      <w:tr w:rsidR="00146F45" w14:paraId="3F6E8E49" w14:textId="77777777" w:rsidTr="00180311">
        <w:tc>
          <w:tcPr>
            <w:tcW w:w="4675" w:type="dxa"/>
          </w:tcPr>
          <w:p w14:paraId="6B5E92EE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  <w:r w:rsidRPr="004C16C0">
              <w:rPr>
                <w:rFonts w:ascii="Arial" w:hAnsi="Arial" w:cs="Arial"/>
              </w:rPr>
              <w:t>Name and title</w:t>
            </w:r>
          </w:p>
        </w:tc>
        <w:tc>
          <w:tcPr>
            <w:tcW w:w="4675" w:type="dxa"/>
          </w:tcPr>
          <w:p w14:paraId="2637A2D5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146F45" w14:paraId="718349DE" w14:textId="77777777" w:rsidTr="00180311">
        <w:tc>
          <w:tcPr>
            <w:tcW w:w="4675" w:type="dxa"/>
          </w:tcPr>
          <w:p w14:paraId="0F55563F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  <w:r w:rsidRPr="004C16C0">
              <w:rPr>
                <w:rFonts w:ascii="Arial" w:hAnsi="Arial" w:cs="Arial"/>
              </w:rPr>
              <w:t>Gender (for statistical purposes. This will not affect choice of participants)</w:t>
            </w:r>
          </w:p>
        </w:tc>
        <w:tc>
          <w:tcPr>
            <w:tcW w:w="4675" w:type="dxa"/>
          </w:tcPr>
          <w:p w14:paraId="57DA6C8D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146F45" w14:paraId="6EC751AD" w14:textId="77777777" w:rsidTr="00180311">
        <w:tc>
          <w:tcPr>
            <w:tcW w:w="4675" w:type="dxa"/>
          </w:tcPr>
          <w:p w14:paraId="54B5B206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  <w:r w:rsidRPr="004C16C0">
              <w:rPr>
                <w:rFonts w:ascii="Arial" w:hAnsi="Arial" w:cs="Arial"/>
              </w:rPr>
              <w:t>Position and institution</w:t>
            </w:r>
          </w:p>
        </w:tc>
        <w:tc>
          <w:tcPr>
            <w:tcW w:w="4675" w:type="dxa"/>
          </w:tcPr>
          <w:p w14:paraId="597B6B11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146F45" w14:paraId="6DAC86E4" w14:textId="77777777" w:rsidTr="00180311">
        <w:tc>
          <w:tcPr>
            <w:tcW w:w="4675" w:type="dxa"/>
          </w:tcPr>
          <w:p w14:paraId="6F954644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  <w:r w:rsidRPr="004C16C0">
              <w:rPr>
                <w:rFonts w:ascii="Arial" w:hAnsi="Arial" w:cs="Arial"/>
              </w:rPr>
              <w:t>Postal address</w:t>
            </w:r>
          </w:p>
        </w:tc>
        <w:tc>
          <w:tcPr>
            <w:tcW w:w="4675" w:type="dxa"/>
          </w:tcPr>
          <w:p w14:paraId="4CB5989C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146F45" w14:paraId="3B15C70E" w14:textId="77777777" w:rsidTr="00180311">
        <w:tc>
          <w:tcPr>
            <w:tcW w:w="4675" w:type="dxa"/>
          </w:tcPr>
          <w:p w14:paraId="0EBFBA17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  <w:r w:rsidRPr="004C16C0">
              <w:rPr>
                <w:rFonts w:ascii="Arial" w:hAnsi="Arial" w:cs="Arial"/>
              </w:rPr>
              <w:t>Email</w:t>
            </w:r>
          </w:p>
        </w:tc>
        <w:tc>
          <w:tcPr>
            <w:tcW w:w="4675" w:type="dxa"/>
          </w:tcPr>
          <w:p w14:paraId="6C52AF23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146F45" w14:paraId="109E5393" w14:textId="77777777" w:rsidTr="00180311">
        <w:tc>
          <w:tcPr>
            <w:tcW w:w="4675" w:type="dxa"/>
          </w:tcPr>
          <w:p w14:paraId="4D8228F2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  <w:r w:rsidRPr="004C16C0">
              <w:rPr>
                <w:rFonts w:ascii="Arial" w:hAnsi="Arial" w:cs="Arial"/>
              </w:rPr>
              <w:t>Phone number</w:t>
            </w:r>
          </w:p>
        </w:tc>
        <w:tc>
          <w:tcPr>
            <w:tcW w:w="4675" w:type="dxa"/>
          </w:tcPr>
          <w:p w14:paraId="1569A2FC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146F45" w14:paraId="58A6279C" w14:textId="77777777" w:rsidTr="00180311">
        <w:tc>
          <w:tcPr>
            <w:tcW w:w="4675" w:type="dxa"/>
          </w:tcPr>
          <w:p w14:paraId="24F8E075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  <w:r w:rsidRPr="004C16C0">
              <w:rPr>
                <w:rFonts w:ascii="Arial" w:hAnsi="Arial" w:cs="Arial"/>
              </w:rPr>
              <w:t>Brief CV (academic career, publications, markers of esteem, and any other relevant information) – no more than ½ page of A4</w:t>
            </w:r>
          </w:p>
        </w:tc>
        <w:tc>
          <w:tcPr>
            <w:tcW w:w="4675" w:type="dxa"/>
          </w:tcPr>
          <w:p w14:paraId="7AC7A8DD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794A794A" w14:textId="77777777" w:rsidR="00146F45" w:rsidRDefault="00146F45" w:rsidP="00146F45">
      <w:pPr>
        <w:spacing w:after="0" w:line="276" w:lineRule="auto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46F45" w14:paraId="028A2B05" w14:textId="77777777" w:rsidTr="00180311">
        <w:tc>
          <w:tcPr>
            <w:tcW w:w="9350" w:type="dxa"/>
            <w:shd w:val="clear" w:color="auto" w:fill="D9D9D9" w:themeFill="background1" w:themeFillShade="D9"/>
          </w:tcPr>
          <w:p w14:paraId="391C021F" w14:textId="77777777" w:rsidR="00146F45" w:rsidRDefault="00146F45" w:rsidP="00180311">
            <w:pPr>
              <w:spacing w:line="27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2. Abstract - </w:t>
            </w:r>
            <w:r w:rsidRPr="004C16C0">
              <w:rPr>
                <w:rFonts w:ascii="Arial" w:hAnsi="Arial" w:cs="Arial"/>
              </w:rPr>
              <w:t>Please give a summary of your area of research</w:t>
            </w:r>
            <w:r>
              <w:rPr>
                <w:rFonts w:ascii="Arial" w:hAnsi="Arial" w:cs="Arial"/>
              </w:rPr>
              <w:t>.</w:t>
            </w:r>
          </w:p>
        </w:tc>
      </w:tr>
      <w:tr w:rsidR="00146F45" w:rsidRPr="004C16C0" w14:paraId="5ECF6B2B" w14:textId="77777777" w:rsidTr="00180311">
        <w:tc>
          <w:tcPr>
            <w:tcW w:w="9350" w:type="dxa"/>
          </w:tcPr>
          <w:p w14:paraId="09A1046F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0133D0DA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3BDFD9FB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15BA55DF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287D0256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564F26DD" w14:textId="77777777" w:rsidR="00146F45" w:rsidRDefault="00146F45" w:rsidP="00146F45">
      <w:pPr>
        <w:spacing w:after="0" w:line="276" w:lineRule="auto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46F45" w14:paraId="5B2C26C5" w14:textId="77777777" w:rsidTr="00180311">
        <w:tc>
          <w:tcPr>
            <w:tcW w:w="9350" w:type="dxa"/>
            <w:shd w:val="clear" w:color="auto" w:fill="D9D9D9" w:themeFill="background1" w:themeFillShade="D9"/>
          </w:tcPr>
          <w:p w14:paraId="3592C8BF" w14:textId="77777777" w:rsidR="00146F45" w:rsidRDefault="00146F45" w:rsidP="00180311">
            <w:pPr>
              <w:spacing w:line="276" w:lineRule="auto"/>
              <w:rPr>
                <w:rFonts w:ascii="Arial" w:hAnsi="Arial" w:cs="Arial"/>
                <w:b/>
              </w:rPr>
            </w:pPr>
            <w:r w:rsidRPr="004C16C0">
              <w:rPr>
                <w:rFonts w:ascii="Arial" w:hAnsi="Arial" w:cs="Arial"/>
                <w:b/>
              </w:rPr>
              <w:t>3. Please describe your motivation for attending the workshop and how the workshop matches your professional development needs</w:t>
            </w:r>
            <w:r>
              <w:rPr>
                <w:rFonts w:ascii="Arial" w:hAnsi="Arial" w:cs="Arial"/>
                <w:b/>
              </w:rPr>
              <w:t>.</w:t>
            </w:r>
          </w:p>
        </w:tc>
      </w:tr>
      <w:tr w:rsidR="00146F45" w:rsidRPr="004C16C0" w14:paraId="7D42F256" w14:textId="77777777" w:rsidTr="00180311">
        <w:tc>
          <w:tcPr>
            <w:tcW w:w="9350" w:type="dxa"/>
          </w:tcPr>
          <w:p w14:paraId="47D8362C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4CA31152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26DC60BD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6F78065A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6A98A6C6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0C57C97A" w14:textId="77777777" w:rsidR="00146F45" w:rsidRDefault="00146F45" w:rsidP="00146F45">
      <w:pPr>
        <w:spacing w:after="0" w:line="276" w:lineRule="auto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46F45" w14:paraId="06F1D8EC" w14:textId="77777777" w:rsidTr="00180311">
        <w:tc>
          <w:tcPr>
            <w:tcW w:w="9350" w:type="dxa"/>
            <w:shd w:val="clear" w:color="auto" w:fill="D9D9D9" w:themeFill="background1" w:themeFillShade="D9"/>
          </w:tcPr>
          <w:p w14:paraId="1ED90718" w14:textId="77777777" w:rsidR="00146F45" w:rsidRDefault="00146F45" w:rsidP="00180311">
            <w:pPr>
              <w:spacing w:line="276" w:lineRule="auto"/>
              <w:rPr>
                <w:rFonts w:ascii="Arial" w:hAnsi="Arial" w:cs="Arial"/>
                <w:b/>
              </w:rPr>
            </w:pPr>
            <w:r w:rsidRPr="004C16C0">
              <w:rPr>
                <w:rFonts w:ascii="Arial" w:hAnsi="Arial" w:cs="Arial"/>
                <w:b/>
              </w:rPr>
              <w:t>4. Please describe the expected impact of your participation on your personal and professional development, including your ability to work internationally</w:t>
            </w:r>
            <w:r>
              <w:rPr>
                <w:rFonts w:ascii="Arial" w:hAnsi="Arial" w:cs="Arial"/>
                <w:b/>
              </w:rPr>
              <w:t>.</w:t>
            </w:r>
          </w:p>
        </w:tc>
      </w:tr>
      <w:tr w:rsidR="00146F45" w:rsidRPr="004C16C0" w14:paraId="0C26AF6D" w14:textId="77777777" w:rsidTr="00180311">
        <w:tc>
          <w:tcPr>
            <w:tcW w:w="9350" w:type="dxa"/>
          </w:tcPr>
          <w:p w14:paraId="071B87DD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4637F09E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6B16B43D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610D7601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5C74E94A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43249F85" w14:textId="77777777" w:rsidR="00146F45" w:rsidRDefault="00146F45" w:rsidP="00146F45">
      <w:pPr>
        <w:spacing w:after="0" w:line="276" w:lineRule="auto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46F45" w14:paraId="36A125C3" w14:textId="77777777" w:rsidTr="00180311">
        <w:tc>
          <w:tcPr>
            <w:tcW w:w="9350" w:type="dxa"/>
            <w:shd w:val="clear" w:color="auto" w:fill="D9D9D9" w:themeFill="background1" w:themeFillShade="D9"/>
          </w:tcPr>
          <w:p w14:paraId="6F08909F" w14:textId="77777777" w:rsidR="00146F45" w:rsidRDefault="00146F45" w:rsidP="00180311">
            <w:pPr>
              <w:spacing w:line="276" w:lineRule="auto"/>
              <w:rPr>
                <w:rFonts w:ascii="Arial" w:hAnsi="Arial" w:cs="Arial"/>
                <w:b/>
              </w:rPr>
            </w:pPr>
            <w:r w:rsidRPr="004C16C0">
              <w:rPr>
                <w:rFonts w:ascii="Arial" w:hAnsi="Arial" w:cs="Arial"/>
                <w:b/>
              </w:rPr>
              <w:t>5. Please indicate how you will disseminate the outcomes of the workshops and the new knowledge/skills you have acquired</w:t>
            </w:r>
            <w:r>
              <w:rPr>
                <w:rFonts w:ascii="Arial" w:hAnsi="Arial" w:cs="Arial"/>
                <w:b/>
              </w:rPr>
              <w:t>.</w:t>
            </w:r>
          </w:p>
        </w:tc>
      </w:tr>
      <w:tr w:rsidR="00146F45" w:rsidRPr="004C16C0" w14:paraId="447381FB" w14:textId="77777777" w:rsidTr="00180311">
        <w:tc>
          <w:tcPr>
            <w:tcW w:w="9350" w:type="dxa"/>
          </w:tcPr>
          <w:p w14:paraId="5F32895F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30CCF20E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416ED62F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541B8D68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400CC1CC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1E4E4FFB" w14:textId="77777777" w:rsidR="00146F45" w:rsidRDefault="00146F45" w:rsidP="00146F45">
      <w:pPr>
        <w:spacing w:after="0" w:line="276" w:lineRule="auto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1"/>
        <w:gridCol w:w="2419"/>
        <w:gridCol w:w="2170"/>
        <w:gridCol w:w="2170"/>
      </w:tblGrid>
      <w:tr w:rsidR="00146F45" w14:paraId="00FC9D7E" w14:textId="77777777" w:rsidTr="00180311">
        <w:tc>
          <w:tcPr>
            <w:tcW w:w="9350" w:type="dxa"/>
            <w:gridSpan w:val="4"/>
            <w:shd w:val="clear" w:color="auto" w:fill="D9D9D9" w:themeFill="background1" w:themeFillShade="D9"/>
          </w:tcPr>
          <w:p w14:paraId="3D5F02D6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  <w:b/>
              </w:rPr>
            </w:pPr>
            <w:r w:rsidRPr="004C16C0">
              <w:rPr>
                <w:rFonts w:ascii="Arial" w:hAnsi="Arial" w:cs="Arial"/>
                <w:b/>
              </w:rPr>
              <w:t>6. Workshops will take place in English as standard. Please indicate your ability to work and communicate in English (Note, translators may be provided if necessary)</w:t>
            </w:r>
            <w:r>
              <w:rPr>
                <w:rFonts w:ascii="Arial" w:hAnsi="Arial" w:cs="Arial"/>
                <w:b/>
              </w:rPr>
              <w:t>.</w:t>
            </w:r>
          </w:p>
        </w:tc>
      </w:tr>
      <w:tr w:rsidR="00146F45" w14:paraId="6A9E8F1A" w14:textId="77777777" w:rsidTr="00180311">
        <w:tc>
          <w:tcPr>
            <w:tcW w:w="2591" w:type="dxa"/>
          </w:tcPr>
          <w:p w14:paraId="7632A4C4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  <w:r w:rsidRPr="004C16C0">
              <w:rPr>
                <w:rFonts w:ascii="Arial" w:hAnsi="Arial" w:cs="Arial"/>
              </w:rPr>
              <w:t>Native speaker</w:t>
            </w:r>
          </w:p>
        </w:tc>
        <w:tc>
          <w:tcPr>
            <w:tcW w:w="2419" w:type="dxa"/>
          </w:tcPr>
          <w:p w14:paraId="0FE7E3AD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2170" w:type="dxa"/>
          </w:tcPr>
          <w:p w14:paraId="4E16153A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  <w:r w:rsidRPr="004C16C0">
              <w:rPr>
                <w:rFonts w:ascii="Arial" w:hAnsi="Arial" w:cs="Arial"/>
              </w:rPr>
              <w:t>Good</w:t>
            </w:r>
          </w:p>
        </w:tc>
        <w:tc>
          <w:tcPr>
            <w:tcW w:w="2170" w:type="dxa"/>
          </w:tcPr>
          <w:p w14:paraId="40392072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146F45" w14:paraId="51BBCA5E" w14:textId="77777777" w:rsidTr="00180311">
        <w:tc>
          <w:tcPr>
            <w:tcW w:w="2591" w:type="dxa"/>
          </w:tcPr>
          <w:p w14:paraId="5FE4C28B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  <w:r w:rsidRPr="004C16C0">
              <w:rPr>
                <w:rFonts w:ascii="Arial" w:hAnsi="Arial" w:cs="Arial"/>
              </w:rPr>
              <w:t>Excellent</w:t>
            </w:r>
          </w:p>
        </w:tc>
        <w:tc>
          <w:tcPr>
            <w:tcW w:w="2419" w:type="dxa"/>
          </w:tcPr>
          <w:p w14:paraId="66083020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2170" w:type="dxa"/>
          </w:tcPr>
          <w:p w14:paraId="632B2F76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  <w:r w:rsidRPr="004C16C0">
              <w:rPr>
                <w:rFonts w:ascii="Arial" w:hAnsi="Arial" w:cs="Arial"/>
              </w:rPr>
              <w:t>Need support</w:t>
            </w:r>
          </w:p>
        </w:tc>
        <w:tc>
          <w:tcPr>
            <w:tcW w:w="2170" w:type="dxa"/>
          </w:tcPr>
          <w:p w14:paraId="0AC8BB08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2C4F5549" w14:textId="77777777" w:rsidR="00146F45" w:rsidRDefault="00146F45" w:rsidP="00146F45">
      <w:pPr>
        <w:spacing w:after="0" w:line="276" w:lineRule="auto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46F45" w14:paraId="4080E8B5" w14:textId="77777777" w:rsidTr="00180311">
        <w:tc>
          <w:tcPr>
            <w:tcW w:w="9350" w:type="dxa"/>
            <w:shd w:val="clear" w:color="auto" w:fill="D9D9D9" w:themeFill="background1" w:themeFillShade="D9"/>
          </w:tcPr>
          <w:p w14:paraId="7A87A2E3" w14:textId="77777777" w:rsidR="00146F45" w:rsidRDefault="00146F45" w:rsidP="00180311">
            <w:pPr>
              <w:spacing w:line="276" w:lineRule="auto"/>
              <w:rPr>
                <w:rFonts w:ascii="Arial" w:hAnsi="Arial" w:cs="Arial"/>
                <w:b/>
              </w:rPr>
            </w:pPr>
            <w:r w:rsidRPr="004C16C0">
              <w:rPr>
                <w:rFonts w:ascii="Arial" w:hAnsi="Arial" w:cs="Arial"/>
                <w:b/>
              </w:rPr>
              <w:t>7. Please use this space to give any additional information that you feel is relevant for the application.</w:t>
            </w:r>
          </w:p>
        </w:tc>
      </w:tr>
      <w:tr w:rsidR="00146F45" w:rsidRPr="004C16C0" w14:paraId="55734E4A" w14:textId="77777777" w:rsidTr="00180311">
        <w:tc>
          <w:tcPr>
            <w:tcW w:w="9350" w:type="dxa"/>
          </w:tcPr>
          <w:p w14:paraId="2C6C468A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50DAED5B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79D09200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517DF0F3" w14:textId="77777777" w:rsidR="00146F45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  <w:p w14:paraId="67918A4B" w14:textId="77777777" w:rsidR="00146F45" w:rsidRPr="004C16C0" w:rsidRDefault="00146F45" w:rsidP="00180311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438F4E11" w14:textId="77777777" w:rsidR="00146F45" w:rsidRPr="004C16C0" w:rsidRDefault="00146F45" w:rsidP="00146F45">
      <w:pPr>
        <w:spacing w:after="0" w:line="276" w:lineRule="auto"/>
        <w:rPr>
          <w:rFonts w:ascii="Arial" w:hAnsi="Arial" w:cs="Arial"/>
          <w:b/>
        </w:rPr>
      </w:pPr>
    </w:p>
    <w:p w14:paraId="531391B3" w14:textId="2FFDCCCE" w:rsidR="00080EEF" w:rsidRPr="000E009A" w:rsidRDefault="00080EEF" w:rsidP="000E009A"/>
    <w:sectPr w:rsidR="00080EEF" w:rsidRPr="000E009A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B4953" w14:textId="77777777" w:rsidR="000D6F49" w:rsidRDefault="000D6F49" w:rsidP="0002725C">
      <w:pPr>
        <w:spacing w:after="0" w:line="240" w:lineRule="auto"/>
      </w:pPr>
      <w:r>
        <w:separator/>
      </w:r>
    </w:p>
  </w:endnote>
  <w:endnote w:type="continuationSeparator" w:id="0">
    <w:p w14:paraId="3357BA34" w14:textId="77777777" w:rsidR="000D6F49" w:rsidRDefault="000D6F49" w:rsidP="000272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E1142" w14:textId="1505BDE3" w:rsidR="0002725C" w:rsidRPr="001B5C11" w:rsidRDefault="001B5C11" w:rsidP="001B5C11">
    <w:pPr>
      <w:pStyle w:val="Footer"/>
      <w:rPr>
        <w:rFonts w:ascii="Arial" w:hAnsi="Arial" w:cs="Arial"/>
        <w:b/>
        <w:sz w:val="24"/>
      </w:rPr>
    </w:pPr>
    <w:r w:rsidRPr="001B5C11">
      <w:rPr>
        <w:rFonts w:ascii="Arial" w:hAnsi="Arial" w:cs="Arial"/>
        <w:b/>
        <w:noProof/>
        <w:sz w:val="24"/>
        <w:lang w:eastAsia="zh-CN"/>
      </w:rPr>
      <w:drawing>
        <wp:anchor distT="0" distB="0" distL="114300" distR="114300" simplePos="0" relativeHeight="251684352" behindDoc="0" locked="0" layoutInCell="1" allowOverlap="1" wp14:anchorId="02A6BC8E" wp14:editId="27719888">
          <wp:simplePos x="0" y="0"/>
          <wp:positionH relativeFrom="column">
            <wp:posOffset>4902835</wp:posOffset>
          </wp:positionH>
          <wp:positionV relativeFrom="paragraph">
            <wp:posOffset>-241935</wp:posOffset>
          </wp:positionV>
          <wp:extent cx="795655" cy="781050"/>
          <wp:effectExtent l="0" t="0" r="4445" b="0"/>
          <wp:wrapTopAndBottom/>
          <wp:docPr id="2" name="Picture 2" descr="E:\WorkDocuments\F_Conferences\2019_UK-China Workshop\nsfc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WorkDocuments\F_Conferences\2019_UK-China Workshop\nsfc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B5C11">
      <w:rPr>
        <w:rFonts w:ascii="Arial" w:hAnsi="Arial" w:cs="Arial"/>
        <w:b/>
        <w:noProof/>
        <w:sz w:val="24"/>
        <w:lang w:eastAsia="zh-CN"/>
      </w:rPr>
      <w:drawing>
        <wp:anchor distT="0" distB="0" distL="114300" distR="114300" simplePos="0" relativeHeight="251666944" behindDoc="0" locked="0" layoutInCell="1" allowOverlap="1" wp14:anchorId="28981062" wp14:editId="487E7997">
          <wp:simplePos x="0" y="0"/>
          <wp:positionH relativeFrom="margin">
            <wp:posOffset>2984500</wp:posOffset>
          </wp:positionH>
          <wp:positionV relativeFrom="page">
            <wp:posOffset>9281795</wp:posOffset>
          </wp:positionV>
          <wp:extent cx="1779905" cy="676275"/>
          <wp:effectExtent l="0" t="0" r="0" b="9525"/>
          <wp:wrapTopAndBottom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990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B5C11">
      <w:rPr>
        <w:rFonts w:ascii="Arial" w:hAnsi="Arial" w:cs="Arial"/>
        <w:b/>
        <w:noProof/>
        <w:sz w:val="24"/>
        <w:lang w:eastAsia="zh-CN"/>
      </w:rPr>
      <w:drawing>
        <wp:anchor distT="0" distB="0" distL="114300" distR="114300" simplePos="0" relativeHeight="251646464" behindDoc="0" locked="0" layoutInCell="1" allowOverlap="1" wp14:anchorId="1C1F4771" wp14:editId="04724246">
          <wp:simplePos x="0" y="0"/>
          <wp:positionH relativeFrom="margin">
            <wp:posOffset>1114425</wp:posOffset>
          </wp:positionH>
          <wp:positionV relativeFrom="page">
            <wp:posOffset>9362440</wp:posOffset>
          </wp:positionV>
          <wp:extent cx="1637665" cy="471805"/>
          <wp:effectExtent l="0" t="0" r="635" b="4445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637665" cy="4718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B5C11">
      <w:rPr>
        <w:rFonts w:ascii="Arial" w:hAnsi="Arial" w:cs="Arial"/>
        <w:b/>
        <w:sz w:val="24"/>
      </w:rPr>
      <w:t xml:space="preserve">Supported by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B4957" w14:textId="77777777" w:rsidR="000D6F49" w:rsidRDefault="000D6F49" w:rsidP="0002725C">
      <w:pPr>
        <w:spacing w:after="0" w:line="240" w:lineRule="auto"/>
      </w:pPr>
      <w:r>
        <w:separator/>
      </w:r>
    </w:p>
  </w:footnote>
  <w:footnote w:type="continuationSeparator" w:id="0">
    <w:p w14:paraId="556FDFB6" w14:textId="77777777" w:rsidR="000D6F49" w:rsidRDefault="000D6F49" w:rsidP="000272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7F50EC" w14:textId="43D66521" w:rsidR="001B5C11" w:rsidRDefault="001B5C11">
    <w:pPr>
      <w:pStyle w:val="Header"/>
    </w:pPr>
    <w:r>
      <w:rPr>
        <w:noProof/>
        <w:lang w:eastAsia="zh-CN"/>
      </w:rPr>
      <w:drawing>
        <wp:inline distT="0" distB="0" distL="0" distR="0" wp14:anchorId="4DDAD4CD" wp14:editId="5F229290">
          <wp:extent cx="1989190" cy="558662"/>
          <wp:effectExtent l="0" t="0" r="0" b="0"/>
          <wp:docPr id="7" name="Picture 7" descr="Image result for imperial college lond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imperial college london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4387" cy="6387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lang w:eastAsia="zh-CN"/>
      </w:rPr>
      <w:drawing>
        <wp:inline distT="0" distB="0" distL="0" distR="0" wp14:anchorId="22EF7C8C" wp14:editId="5889C520">
          <wp:extent cx="1492128" cy="596259"/>
          <wp:effectExtent l="0" t="0" r="0" b="0"/>
          <wp:docPr id="8" name="Picture 8" descr="Image result for fudan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fudan universit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808" cy="6245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E50378B" w14:textId="52D86AA6" w:rsidR="001B5C11" w:rsidRDefault="001B5C11" w:rsidP="001B5C11">
    <w:pPr>
      <w:pStyle w:val="Footer"/>
    </w:pPr>
    <w:r>
      <w:tab/>
    </w:r>
    <w:r>
      <w:tab/>
    </w:r>
  </w:p>
  <w:p w14:paraId="534D23DD" w14:textId="622984E5" w:rsidR="0002725C" w:rsidRDefault="000272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7E2541"/>
    <w:multiLevelType w:val="hybridMultilevel"/>
    <w:tmpl w:val="BD7A7384"/>
    <w:lvl w:ilvl="0" w:tplc="06CADD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013D24"/>
    <w:multiLevelType w:val="hybridMultilevel"/>
    <w:tmpl w:val="A4EC8DB4"/>
    <w:lvl w:ilvl="0" w:tplc="06CADD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724DCE"/>
    <w:multiLevelType w:val="hybridMultilevel"/>
    <w:tmpl w:val="30FC9702"/>
    <w:lvl w:ilvl="0" w:tplc="06CADD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C86C66"/>
    <w:multiLevelType w:val="hybridMultilevel"/>
    <w:tmpl w:val="ACFA6D5A"/>
    <w:lvl w:ilvl="0" w:tplc="06CADD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C3692"/>
    <w:multiLevelType w:val="hybridMultilevel"/>
    <w:tmpl w:val="6EC8906C"/>
    <w:lvl w:ilvl="0" w:tplc="06CADD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3B29CE"/>
    <w:multiLevelType w:val="hybridMultilevel"/>
    <w:tmpl w:val="7598C0EE"/>
    <w:lvl w:ilvl="0" w:tplc="06CADD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001448"/>
    <w:multiLevelType w:val="hybridMultilevel"/>
    <w:tmpl w:val="AB1A8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4D4F88"/>
    <w:multiLevelType w:val="hybridMultilevel"/>
    <w:tmpl w:val="4C3E3C78"/>
    <w:lvl w:ilvl="0" w:tplc="D4A8EA4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E9336A"/>
    <w:multiLevelType w:val="hybridMultilevel"/>
    <w:tmpl w:val="62C80A3A"/>
    <w:lvl w:ilvl="0" w:tplc="06CADD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4"/>
  </w:num>
  <w:num w:numId="5">
    <w:abstractNumId w:val="0"/>
  </w:num>
  <w:num w:numId="6">
    <w:abstractNumId w:val="5"/>
  </w:num>
  <w:num w:numId="7">
    <w:abstractNumId w:val="8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Lc0Mzc3MTYwNTBW0lEKTi0uzszPAykwrgUALkbLBiwAAAA="/>
  </w:docVars>
  <w:rsids>
    <w:rsidRoot w:val="002151AC"/>
    <w:rsid w:val="00002DDD"/>
    <w:rsid w:val="0002725C"/>
    <w:rsid w:val="0005056F"/>
    <w:rsid w:val="000751F0"/>
    <w:rsid w:val="00080EEF"/>
    <w:rsid w:val="000D6F49"/>
    <w:rsid w:val="000E009A"/>
    <w:rsid w:val="00146F45"/>
    <w:rsid w:val="001B5C11"/>
    <w:rsid w:val="002151AC"/>
    <w:rsid w:val="00305E01"/>
    <w:rsid w:val="0039051A"/>
    <w:rsid w:val="003B5D6A"/>
    <w:rsid w:val="004047C3"/>
    <w:rsid w:val="00477A9D"/>
    <w:rsid w:val="004C44C0"/>
    <w:rsid w:val="005960EE"/>
    <w:rsid w:val="005D6C06"/>
    <w:rsid w:val="00612A7C"/>
    <w:rsid w:val="006405D2"/>
    <w:rsid w:val="00670A76"/>
    <w:rsid w:val="007946A2"/>
    <w:rsid w:val="007B272B"/>
    <w:rsid w:val="00801057"/>
    <w:rsid w:val="008A2F26"/>
    <w:rsid w:val="008D16A7"/>
    <w:rsid w:val="00985500"/>
    <w:rsid w:val="00A00C63"/>
    <w:rsid w:val="00A0593B"/>
    <w:rsid w:val="00A20AC1"/>
    <w:rsid w:val="00B06506"/>
    <w:rsid w:val="00B77C36"/>
    <w:rsid w:val="00BD4907"/>
    <w:rsid w:val="00CF65F5"/>
    <w:rsid w:val="00D155B3"/>
    <w:rsid w:val="00D20FC4"/>
    <w:rsid w:val="00D558A4"/>
    <w:rsid w:val="00D756A1"/>
    <w:rsid w:val="00E9228A"/>
    <w:rsid w:val="00F3737E"/>
    <w:rsid w:val="00F46247"/>
    <w:rsid w:val="00FB0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BA2257"/>
  <w15:docId w15:val="{8AB34154-9173-4F26-AA85-F273F1915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6F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55B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55B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B0184"/>
    <w:pPr>
      <w:ind w:left="720"/>
      <w:contextualSpacing/>
    </w:pPr>
  </w:style>
  <w:style w:type="paragraph" w:customStyle="1" w:styleId="Default">
    <w:name w:val="Default"/>
    <w:rsid w:val="00002DD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27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25C"/>
  </w:style>
  <w:style w:type="paragraph" w:styleId="Footer">
    <w:name w:val="footer"/>
    <w:basedOn w:val="Normal"/>
    <w:link w:val="FooterChar"/>
    <w:uiPriority w:val="99"/>
    <w:unhideWhenUsed/>
    <w:rsid w:val="00027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25C"/>
  </w:style>
  <w:style w:type="table" w:styleId="TableGrid">
    <w:name w:val="Table Grid"/>
    <w:basedOn w:val="TableNormal"/>
    <w:uiPriority w:val="39"/>
    <w:rsid w:val="00080E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E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E0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922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22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22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2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28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emf"/><Relationship Id="rId1" Type="http://schemas.openxmlformats.org/officeDocument/2006/relationships/image" Target="media/image3.tif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, Boram</dc:creator>
  <cp:keywords/>
  <dc:description/>
  <cp:lastModifiedBy>Gu, Boram</cp:lastModifiedBy>
  <cp:revision>3</cp:revision>
  <dcterms:created xsi:type="dcterms:W3CDTF">2019-06-26T16:22:00Z</dcterms:created>
  <dcterms:modified xsi:type="dcterms:W3CDTF">2019-06-26T16:22:00Z</dcterms:modified>
</cp:coreProperties>
</file>